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482133" w14:textId="77777777" w:rsidR="000D62D1" w:rsidRDefault="000D62D1" w:rsidP="000D62D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Kunal Nandanwar</w:t>
      </w:r>
    </w:p>
    <w:p w14:paraId="055388B2" w14:textId="522CF801" w:rsidR="002C0533" w:rsidRPr="002A11D6" w:rsidRDefault="002A11D6" w:rsidP="000D62D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ssignment </w:t>
      </w:r>
      <w:r w:rsidR="009D5963" w:rsidRPr="002A11D6">
        <w:rPr>
          <w:rFonts w:ascii="Times New Roman" w:hAnsi="Times New Roman" w:cs="Times New Roman"/>
          <w:b/>
          <w:bCs/>
          <w:sz w:val="24"/>
          <w:szCs w:val="24"/>
        </w:rPr>
        <w:t>01</w:t>
      </w:r>
    </w:p>
    <w:p w14:paraId="55024571" w14:textId="6DD8C090" w:rsidR="009D5963" w:rsidRDefault="009D5963" w:rsidP="000D62D1">
      <w:pPr>
        <w:jc w:val="center"/>
        <w:rPr>
          <w:rFonts w:ascii="Times New Roman" w:hAnsi="Times New Roman" w:cs="Times New Roman"/>
          <w:sz w:val="24"/>
          <w:szCs w:val="24"/>
        </w:rPr>
      </w:pPr>
      <w:r w:rsidRPr="009D5963">
        <w:rPr>
          <w:rFonts w:ascii="Times New Roman" w:hAnsi="Times New Roman" w:cs="Times New Roman"/>
          <w:b/>
          <w:bCs/>
          <w:sz w:val="24"/>
          <w:szCs w:val="24"/>
        </w:rPr>
        <w:t>Student ID</w:t>
      </w:r>
      <w:r w:rsidR="000D62D1">
        <w:rPr>
          <w:rFonts w:ascii="Times New Roman" w:hAnsi="Times New Roman" w:cs="Times New Roman"/>
          <w:sz w:val="24"/>
          <w:szCs w:val="24"/>
        </w:rPr>
        <w:t xml:space="preserve">: </w:t>
      </w:r>
      <w:r w:rsidR="008E724D" w:rsidRPr="008E724D">
        <w:rPr>
          <w:rFonts w:ascii="Times New Roman" w:hAnsi="Times New Roman" w:cs="Times New Roman"/>
          <w:sz w:val="24"/>
          <w:szCs w:val="24"/>
        </w:rPr>
        <w:t>02049382</w:t>
      </w:r>
    </w:p>
    <w:p w14:paraId="354B5D08" w14:textId="2BA81826" w:rsidR="009D5963" w:rsidRDefault="009D5963" w:rsidP="009D5963">
      <w:pPr>
        <w:rPr>
          <w:rFonts w:ascii="Times New Roman" w:hAnsi="Times New Roman" w:cs="Times New Roman"/>
          <w:sz w:val="24"/>
          <w:szCs w:val="24"/>
        </w:rPr>
      </w:pPr>
    </w:p>
    <w:p w14:paraId="16A60AFB" w14:textId="097A40AC" w:rsidR="00E67985" w:rsidRPr="00E67985" w:rsidRDefault="0000386A" w:rsidP="00E6798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="0054454F">
        <w:rPr>
          <w:rFonts w:ascii="Times New Roman" w:hAnsi="Times New Roman" w:cs="Times New Roman"/>
          <w:sz w:val="24"/>
          <w:szCs w:val="24"/>
        </w:rPr>
        <w:t xml:space="preserve">esign with </w:t>
      </w:r>
      <w:r>
        <w:rPr>
          <w:rFonts w:ascii="Times New Roman" w:hAnsi="Times New Roman" w:cs="Times New Roman"/>
          <w:sz w:val="24"/>
          <w:szCs w:val="24"/>
        </w:rPr>
        <w:t>2</w:t>
      </w:r>
      <w:r w:rsidR="0054454F">
        <w:rPr>
          <w:rFonts w:ascii="Times New Roman" w:hAnsi="Times New Roman" w:cs="Times New Roman"/>
          <w:sz w:val="24"/>
          <w:szCs w:val="24"/>
        </w:rPr>
        <w:t xml:space="preserve"> factors</w:t>
      </w:r>
      <w:r w:rsidR="00643611">
        <w:rPr>
          <w:rFonts w:ascii="Times New Roman" w:hAnsi="Times New Roman" w:cs="Times New Roman"/>
          <w:sz w:val="24"/>
          <w:szCs w:val="24"/>
        </w:rPr>
        <w:t xml:space="preserve">, </w:t>
      </w:r>
      <w:r w:rsidR="0054454F">
        <w:rPr>
          <w:rFonts w:ascii="Times New Roman" w:hAnsi="Times New Roman" w:cs="Times New Roman"/>
          <w:sz w:val="24"/>
          <w:szCs w:val="24"/>
        </w:rPr>
        <w:t>2 levels</w:t>
      </w:r>
      <w:r w:rsidR="00643611">
        <w:rPr>
          <w:rFonts w:ascii="Times New Roman" w:hAnsi="Times New Roman" w:cs="Times New Roman"/>
          <w:sz w:val="24"/>
          <w:szCs w:val="24"/>
        </w:rPr>
        <w:t xml:space="preserve"> and 3 factors, 2 levels</w:t>
      </w:r>
      <w:r w:rsidR="0054454F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335"/>
        <w:gridCol w:w="2340"/>
        <w:gridCol w:w="2070"/>
        <w:gridCol w:w="3325"/>
      </w:tblGrid>
      <w:tr w:rsidR="00643611" w14:paraId="74607DB1" w14:textId="2D02AD50" w:rsidTr="00643611">
        <w:tc>
          <w:tcPr>
            <w:tcW w:w="2335" w:type="dxa"/>
          </w:tcPr>
          <w:p w14:paraId="7AFFFD4C" w14:textId="2B5A758C" w:rsidR="00643611" w:rsidRDefault="00643611" w:rsidP="00B700C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ull Factorial</w:t>
            </w:r>
          </w:p>
        </w:tc>
        <w:tc>
          <w:tcPr>
            <w:tcW w:w="2340" w:type="dxa"/>
          </w:tcPr>
          <w:p w14:paraId="49A53CB4" w14:textId="485C467D" w:rsidR="00643611" w:rsidRDefault="00643611" w:rsidP="00B700C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lf Factorial</w:t>
            </w:r>
          </w:p>
        </w:tc>
        <w:tc>
          <w:tcPr>
            <w:tcW w:w="2070" w:type="dxa"/>
          </w:tcPr>
          <w:p w14:paraId="6316950A" w14:textId="1DA20DF7" w:rsidR="00643611" w:rsidRDefault="00643611" w:rsidP="00B700C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turation </w:t>
            </w:r>
          </w:p>
        </w:tc>
        <w:tc>
          <w:tcPr>
            <w:tcW w:w="3325" w:type="dxa"/>
          </w:tcPr>
          <w:p w14:paraId="5ABF9D3E" w14:textId="4B85AE1A" w:rsidR="00643611" w:rsidRDefault="00643611" w:rsidP="00B700C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 number of experiments</w:t>
            </w:r>
          </w:p>
        </w:tc>
      </w:tr>
      <w:tr w:rsidR="00643611" w14:paraId="6349913D" w14:textId="040042CC" w:rsidTr="00643611">
        <w:tc>
          <w:tcPr>
            <w:tcW w:w="2335" w:type="dxa"/>
          </w:tcPr>
          <w:p w14:paraId="34C2E012" w14:textId="0B065A05" w:rsidR="00643611" w:rsidRPr="00B42C7C" w:rsidRDefault="00643611" w:rsidP="00B700CC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2C7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  <w:r w:rsidRPr="008E724D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2</w:t>
            </w:r>
            <w:r w:rsidRPr="00B42C7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=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2340" w:type="dxa"/>
          </w:tcPr>
          <w:p w14:paraId="331AD441" w14:textId="7F46CEBC" w:rsidR="00643611" w:rsidRPr="00B42C7C" w:rsidRDefault="00643611" w:rsidP="00B700CC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2070" w:type="dxa"/>
          </w:tcPr>
          <w:p w14:paraId="274D808E" w14:textId="7E97FFA8" w:rsidR="00643611" w:rsidRPr="00B42C7C" w:rsidRDefault="00643611" w:rsidP="00B700CC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325" w:type="dxa"/>
          </w:tcPr>
          <w:p w14:paraId="190F3579" w14:textId="3DD0A917" w:rsidR="00643611" w:rsidRDefault="00643611" w:rsidP="00B700CC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1 + </m:t>
                </m:r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*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-1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= </m:t>
                </m:r>
                <m:r>
                  <m:rPr>
                    <m:sty m:val="bi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3</m:t>
                </m:r>
              </m:oMath>
            </m:oMathPara>
          </w:p>
        </w:tc>
      </w:tr>
      <w:tr w:rsidR="00643611" w14:paraId="3FE88713" w14:textId="7783209F" w:rsidTr="00643611">
        <w:tc>
          <w:tcPr>
            <w:tcW w:w="2335" w:type="dxa"/>
          </w:tcPr>
          <w:p w14:paraId="0DD96007" w14:textId="70B1B698" w:rsidR="00643611" w:rsidRPr="00B42C7C" w:rsidRDefault="00643611" w:rsidP="00B700CC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  <w:r w:rsidRPr="00643611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= 9</w:t>
            </w:r>
          </w:p>
        </w:tc>
        <w:tc>
          <w:tcPr>
            <w:tcW w:w="2340" w:type="dxa"/>
          </w:tcPr>
          <w:p w14:paraId="6745942E" w14:textId="6CB6D60F" w:rsidR="00643611" w:rsidRDefault="00643611" w:rsidP="00B700CC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2070" w:type="dxa"/>
          </w:tcPr>
          <w:p w14:paraId="735285EB" w14:textId="3D3EEC92" w:rsidR="00643611" w:rsidRDefault="00643611" w:rsidP="00B700CC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3325" w:type="dxa"/>
          </w:tcPr>
          <w:p w14:paraId="7C876068" w14:textId="11A51570" w:rsidR="00643611" w:rsidRDefault="00643611" w:rsidP="00B700CC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1 + </m:t>
                </m:r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3</m:t>
                </m:r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*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-1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= </m:t>
                </m:r>
                <m:r>
                  <m:rPr>
                    <m:sty m:val="bi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4</m:t>
                </m:r>
              </m:oMath>
            </m:oMathPara>
          </w:p>
        </w:tc>
      </w:tr>
    </w:tbl>
    <w:p w14:paraId="1855C035" w14:textId="77777777" w:rsidR="00E67985" w:rsidRDefault="00E67985" w:rsidP="00E6798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D2DDEEF" w14:textId="6893DF07" w:rsidR="00E67985" w:rsidRDefault="000055CF" w:rsidP="000055CF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nce: </w:t>
      </w:r>
      <w:r w:rsidR="00E67985">
        <w:rPr>
          <w:rFonts w:ascii="Times New Roman" w:hAnsi="Times New Roman" w:cs="Times New Roman"/>
          <w:sz w:val="24"/>
          <w:szCs w:val="24"/>
        </w:rPr>
        <w:t xml:space="preserve">Total </w:t>
      </w:r>
      <w:r w:rsidR="00050A17">
        <w:rPr>
          <w:rFonts w:ascii="Times New Roman" w:hAnsi="Times New Roman" w:cs="Times New Roman"/>
          <w:sz w:val="24"/>
          <w:szCs w:val="24"/>
        </w:rPr>
        <w:t>no</w:t>
      </w:r>
      <w:r w:rsidR="00E67985">
        <w:rPr>
          <w:rFonts w:ascii="Times New Roman" w:hAnsi="Times New Roman" w:cs="Times New Roman"/>
          <w:sz w:val="24"/>
          <w:szCs w:val="24"/>
        </w:rPr>
        <w:t xml:space="preserve"> of experiments = </w:t>
      </w:r>
      <m:oMath>
        <m:r>
          <w:rPr>
            <w:rFonts w:ascii="Cambria Math" w:hAnsi="Cambria Math" w:cs="Times New Roman"/>
            <w:sz w:val="24"/>
            <w:szCs w:val="24"/>
          </w:rPr>
          <m:t>1+factors*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level-1</m:t>
            </m:r>
          </m:e>
        </m:d>
      </m:oMath>
      <w:r w:rsidR="00E67985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10A7FF26" w14:textId="17F41AB7" w:rsidR="000055CF" w:rsidRDefault="000055CF" w:rsidP="000055C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AB1A404" w14:textId="77777777" w:rsidR="000055CF" w:rsidRDefault="000055CF" w:rsidP="000055C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E6C8AD0" w14:textId="77777777" w:rsidR="00164BDE" w:rsidRPr="00164BDE" w:rsidRDefault="00643611" w:rsidP="00E67985">
      <w:pPr>
        <w:pStyle w:val="ListParagraph"/>
        <w:numPr>
          <w:ilvl w:val="0"/>
          <w:numId w:val="2"/>
        </w:numPr>
        <w:spacing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643611">
        <w:rPr>
          <w:rFonts w:ascii="Times New Roman" w:hAnsi="Times New Roman" w:cs="Times New Roman"/>
          <w:sz w:val="24"/>
          <w:szCs w:val="24"/>
        </w:rPr>
        <w:t>We know:</w:t>
      </w:r>
    </w:p>
    <w:p w14:paraId="047B3448" w14:textId="451603D0" w:rsidR="00671B1A" w:rsidRPr="00643611" w:rsidRDefault="00671B1A" w:rsidP="00164BDE">
      <w:pPr>
        <w:pStyle w:val="ListParagraph"/>
        <w:spacing w:line="240" w:lineRule="auto"/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Cp = ±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SL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3σ</m:t>
              </m:r>
            </m:den>
          </m:f>
        </m:oMath>
      </m:oMathPara>
    </w:p>
    <w:p w14:paraId="3B2D6EE1" w14:textId="64F55068" w:rsidR="00671B1A" w:rsidRPr="00643611" w:rsidRDefault="00164BDE" w:rsidP="00E67985">
      <w:pPr>
        <w:pStyle w:val="ListParagraph"/>
        <w:spacing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fore,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m:oMath>
        <m:r>
          <w:rPr>
            <w:rFonts w:ascii="Cambria Math" w:hAnsi="Cambria Math" w:cs="Times New Roman"/>
            <w:sz w:val="24"/>
            <w:szCs w:val="24"/>
          </w:rPr>
          <m:t>SL=± Cp*3σ</m:t>
        </m:r>
      </m:oMath>
    </w:p>
    <w:p w14:paraId="4033EAB0" w14:textId="77777777" w:rsidR="00164BDE" w:rsidRDefault="00164BDE" w:rsidP="00E67985">
      <w:pPr>
        <w:pStyle w:val="ListParagraph"/>
        <w:spacing w:line="240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14:paraId="0BB29288" w14:textId="321A90DB" w:rsidR="00643611" w:rsidRPr="00671B1A" w:rsidRDefault="00643611" w:rsidP="00E67985">
      <w:pPr>
        <w:pStyle w:val="ListParagraph"/>
        <w:spacing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For Cp = 1.33 and Cp = 1</w:t>
      </w:r>
    </w:p>
    <w:p w14:paraId="2756371C" w14:textId="3263C2A8" w:rsidR="00671B1A" w:rsidRPr="00643611" w:rsidRDefault="00671B1A" w:rsidP="00E67985">
      <w:pPr>
        <w:pStyle w:val="ListParagraph"/>
        <w:spacing w:line="240" w:lineRule="auto"/>
        <w:rPr>
          <w:rFonts w:ascii="Times New Roman" w:eastAsiaTheme="minorEastAsia" w:hAnsi="Times New Roman" w:cs="Times New Roman"/>
          <w:b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SL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(</m:t>
          </m:r>
          <m:r>
            <m:rPr>
              <m:sty m:val="p"/>
            </m:rPr>
            <w:rPr>
              <w:rFonts w:ascii="Cambria Math" w:eastAsiaTheme="minorEastAsia" w:hAnsi="Cambria Math" w:cs="Times New Roman"/>
              <w:sz w:val="24"/>
              <w:szCs w:val="24"/>
            </w:rPr>
            <m:t>Cp</m:t>
          </m:r>
          <m:r>
            <m:rPr>
              <m:sty m:val="p"/>
            </m:rP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eastAsiaTheme="minorEastAsia" w:hAnsi="Cambria Math" w:cs="Times New Roman"/>
              <w:sz w:val="24"/>
              <w:szCs w:val="24"/>
            </w:rPr>
            <m:t>1.33</m:t>
          </m:r>
          <m:r>
            <m:rPr>
              <m:sty m:val="p"/>
            </m:rPr>
            <w:rPr>
              <w:rFonts w:ascii="Cambria Math" w:eastAsiaTheme="minorEastAsia" w:hAnsi="Times New Roman" w:cs="Times New Roman"/>
              <w:sz w:val="24"/>
              <w:szCs w:val="24"/>
            </w:rPr>
            <m:t>)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=± 1.33*</m:t>
          </m:r>
          <m:r>
            <w:rPr>
              <w:rFonts w:ascii="Cambria Math" w:hAnsi="Cambria Math" w:cs="Times New Roman"/>
              <w:sz w:val="24"/>
              <w:szCs w:val="24"/>
            </w:rPr>
            <m:t>3σ=</m:t>
          </m:r>
          <m:r>
            <m:rPr>
              <m:sty m:val="bi"/>
            </m:rPr>
            <w:rPr>
              <w:rFonts w:ascii="Cambria Math" w:hAnsi="Cambria Math" w:cs="Times New Roman"/>
              <w:sz w:val="24"/>
              <w:szCs w:val="24"/>
            </w:rPr>
            <m:t>± 4</m:t>
          </m:r>
          <m:r>
            <m:rPr>
              <m:sty m:val="bi"/>
            </m:rPr>
            <w:rPr>
              <w:rFonts w:ascii="Cambria Math" w:hAnsi="Cambria Math" w:cs="Times New Roman"/>
              <w:sz w:val="24"/>
              <w:szCs w:val="24"/>
            </w:rPr>
            <m:t>σ</m:t>
          </m:r>
        </m:oMath>
      </m:oMathPara>
    </w:p>
    <w:p w14:paraId="7388DD16" w14:textId="126CB14E" w:rsidR="00643611" w:rsidRPr="00671B1A" w:rsidRDefault="00643611" w:rsidP="00643611">
      <w:pPr>
        <w:pStyle w:val="ListParagraph"/>
        <w:spacing w:line="240" w:lineRule="auto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SL(</m:t>
          </m:r>
          <m:r>
            <m:rPr>
              <m:sty m:val="p"/>
            </m:rPr>
            <w:rPr>
              <w:rFonts w:ascii="Cambria Math" w:eastAsiaTheme="minorEastAsia" w:hAnsi="Cambria Math" w:cs="Times New Roman"/>
              <w:sz w:val="24"/>
              <w:szCs w:val="24"/>
            </w:rPr>
            <m:t>Cp=1</m:t>
          </m:r>
          <m:r>
            <m:rPr>
              <m:sty m:val="p"/>
            </m:rPr>
            <w:rPr>
              <w:rFonts w:ascii="Cambria Math" w:eastAsiaTheme="minorEastAsia" w:hAnsi="Times New Roman" w:cs="Times New Roman"/>
              <w:sz w:val="24"/>
              <w:szCs w:val="24"/>
            </w:rPr>
            <m:t>)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=± 1*</m:t>
          </m:r>
          <m:r>
            <w:rPr>
              <w:rFonts w:ascii="Cambria Math" w:hAnsi="Cambria Math" w:cs="Times New Roman"/>
              <w:sz w:val="24"/>
              <w:szCs w:val="24"/>
            </w:rPr>
            <m:t>3σ=</m:t>
          </m:r>
          <m:r>
            <m:rPr>
              <m:sty m:val="bi"/>
            </m:rPr>
            <w:rPr>
              <w:rFonts w:ascii="Cambria Math" w:hAnsi="Cambria Math" w:cs="Times New Roman"/>
              <w:sz w:val="24"/>
              <w:szCs w:val="24"/>
            </w:rPr>
            <m:t xml:space="preserve">± </m:t>
          </m:r>
          <m:r>
            <m:rPr>
              <m:sty m:val="bi"/>
            </m:rPr>
            <w:rPr>
              <w:rFonts w:ascii="Cambria Math" w:hAnsi="Cambria Math" w:cs="Times New Roman"/>
              <w:sz w:val="24"/>
              <w:szCs w:val="24"/>
            </w:rPr>
            <m:t>3</m:t>
          </m:r>
          <m:r>
            <m:rPr>
              <m:sty m:val="bi"/>
            </m:rPr>
            <w:rPr>
              <w:rFonts w:ascii="Cambria Math" w:hAnsi="Cambria Math" w:cs="Times New Roman"/>
              <w:sz w:val="24"/>
              <w:szCs w:val="24"/>
            </w:rPr>
            <m:t>σ</m:t>
          </m:r>
        </m:oMath>
      </m:oMathPara>
    </w:p>
    <w:p w14:paraId="151F799B" w14:textId="77777777" w:rsidR="00643611" w:rsidRPr="00671B1A" w:rsidRDefault="00643611" w:rsidP="00E67985">
      <w:pPr>
        <w:pStyle w:val="ListParagraph"/>
        <w:spacing w:line="240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14:paraId="56FE4B14" w14:textId="71A5BC90" w:rsidR="00671B1A" w:rsidRDefault="00643611" w:rsidP="00E67985">
      <w:pPr>
        <w:pStyle w:val="ListParagraph"/>
        <w:spacing w:line="240" w:lineRule="auto"/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Using</w:t>
      </w:r>
      <w:r w:rsidR="00671B1A">
        <w:rPr>
          <w:rFonts w:ascii="Times New Roman" w:eastAsiaTheme="minorEastAsia" w:hAnsi="Times New Roman" w:cs="Times New Roman"/>
          <w:sz w:val="24"/>
          <w:szCs w:val="24"/>
        </w:rPr>
        <w:t xml:space="preserve"> Standard Distribution Chart</w:t>
      </w:r>
      <w:r w:rsidR="00164BDE">
        <w:rPr>
          <w:rFonts w:ascii="Times New Roman" w:eastAsiaTheme="minorEastAsia" w:hAnsi="Times New Roman" w:cs="Times New Roman"/>
          <w:sz w:val="24"/>
          <w:szCs w:val="24"/>
        </w:rPr>
        <w:t xml:space="preserve"> (which is symmetric, </w:t>
      </w:r>
      <w:r w:rsidR="009D5D6C">
        <w:rPr>
          <w:rFonts w:ascii="Times New Roman" w:eastAsiaTheme="minorEastAsia" w:hAnsi="Times New Roman" w:cs="Times New Roman"/>
          <w:sz w:val="24"/>
          <w:szCs w:val="24"/>
        </w:rPr>
        <w:t>hence</w:t>
      </w:r>
      <w:r w:rsidR="00164BDE">
        <w:rPr>
          <w:rFonts w:ascii="Times New Roman" w:eastAsiaTheme="minorEastAsia" w:hAnsi="Times New Roman" w:cs="Times New Roman"/>
          <w:sz w:val="24"/>
          <w:szCs w:val="24"/>
        </w:rPr>
        <w:t xml:space="preserve"> Z= - Z)</w:t>
      </w:r>
      <w:r w:rsidR="00671B1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to find </w:t>
      </w:r>
      <w:r w:rsidR="00B42C7C">
        <w:rPr>
          <w:rFonts w:ascii="Times New Roman" w:eastAsiaTheme="minorEastAsia" w:hAnsi="Times New Roman" w:cs="Times New Roman"/>
          <w:sz w:val="24"/>
          <w:szCs w:val="24"/>
        </w:rPr>
        <w:t>the expected defect rate</w:t>
      </w:r>
      <w:r w:rsidR="00050A17">
        <w:rPr>
          <w:rFonts w:ascii="Times New Roman" w:eastAsiaTheme="minorEastAsia" w:hAnsi="Times New Roman" w:cs="Times New Roman"/>
          <w:sz w:val="24"/>
          <w:szCs w:val="24"/>
        </w:rPr>
        <w:t>:</w:t>
      </w:r>
    </w:p>
    <w:p w14:paraId="231AE3E4" w14:textId="77777777" w:rsidR="00B42C7C" w:rsidRDefault="00B42C7C" w:rsidP="00E67985">
      <w:pPr>
        <w:pStyle w:val="ListParagraph"/>
        <w:spacing w:line="240" w:lineRule="auto"/>
        <w:rPr>
          <w:rFonts w:ascii="Times New Roman" w:eastAsiaTheme="minorEastAsia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70"/>
        <w:gridCol w:w="1570"/>
        <w:gridCol w:w="1570"/>
        <w:gridCol w:w="1570"/>
      </w:tblGrid>
      <w:tr w:rsidR="000055CF" w14:paraId="65F9258A" w14:textId="36A7DC2B" w:rsidTr="00DE51A7">
        <w:trPr>
          <w:trHeight w:val="240"/>
          <w:jc w:val="center"/>
        </w:trPr>
        <w:tc>
          <w:tcPr>
            <w:tcW w:w="1570" w:type="dxa"/>
          </w:tcPr>
          <w:p w14:paraId="2BCC2796" w14:textId="0ED0324F" w:rsidR="000055CF" w:rsidRPr="00B42C7C" w:rsidRDefault="000055CF" w:rsidP="00B42C7C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</w:rPr>
            </w:pPr>
            <w:r w:rsidRPr="00B42C7C"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</w:rPr>
              <w:t>Z</w:t>
            </w:r>
          </w:p>
        </w:tc>
        <w:tc>
          <w:tcPr>
            <w:tcW w:w="1570" w:type="dxa"/>
          </w:tcPr>
          <w:p w14:paraId="52176136" w14:textId="139AAE43" w:rsidR="000055CF" w:rsidRPr="00B42C7C" w:rsidRDefault="000055CF" w:rsidP="00B42C7C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</w:rPr>
            </w:pPr>
            <w:r w:rsidRPr="00B42C7C"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</w:rPr>
              <w:t>f(Z)</w:t>
            </w:r>
          </w:p>
        </w:tc>
        <w:tc>
          <w:tcPr>
            <w:tcW w:w="1570" w:type="dxa"/>
          </w:tcPr>
          <w:p w14:paraId="77CCFE40" w14:textId="6C346F29" w:rsidR="000055CF" w:rsidRPr="00B42C7C" w:rsidRDefault="000055CF" w:rsidP="00B42C7C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</w:rPr>
              <w:t>One sided</w:t>
            </w:r>
          </w:p>
        </w:tc>
        <w:tc>
          <w:tcPr>
            <w:tcW w:w="1570" w:type="dxa"/>
          </w:tcPr>
          <w:p w14:paraId="60B62746" w14:textId="7390E05C" w:rsidR="000055CF" w:rsidRDefault="000055CF" w:rsidP="00B42C7C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</w:rPr>
              <w:t>Two-sided</w:t>
            </w:r>
          </w:p>
        </w:tc>
      </w:tr>
      <w:tr w:rsidR="000055CF" w14:paraId="3E4C43C2" w14:textId="470D9779" w:rsidTr="00DE51A7">
        <w:trPr>
          <w:trHeight w:val="229"/>
          <w:jc w:val="center"/>
        </w:trPr>
        <w:tc>
          <w:tcPr>
            <w:tcW w:w="1570" w:type="dxa"/>
          </w:tcPr>
          <w:p w14:paraId="2221FF91" w14:textId="438F03A4" w:rsidR="000055CF" w:rsidRDefault="000055CF" w:rsidP="00B42C7C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-4</w:t>
            </w:r>
            <w:r w:rsidR="00164BD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(or 4)</w:t>
            </w:r>
          </w:p>
        </w:tc>
        <w:tc>
          <w:tcPr>
            <w:tcW w:w="1570" w:type="dxa"/>
          </w:tcPr>
          <w:p w14:paraId="0D562EC0" w14:textId="2E8CCE49" w:rsidR="000055CF" w:rsidRDefault="000055CF" w:rsidP="00B42C7C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0.000032</w:t>
            </w:r>
          </w:p>
        </w:tc>
        <w:tc>
          <w:tcPr>
            <w:tcW w:w="1570" w:type="dxa"/>
          </w:tcPr>
          <w:p w14:paraId="33E37795" w14:textId="733CB070" w:rsidR="000055CF" w:rsidRDefault="000055CF" w:rsidP="00B42C7C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32 ppm</w:t>
            </w:r>
          </w:p>
        </w:tc>
        <w:tc>
          <w:tcPr>
            <w:tcW w:w="1570" w:type="dxa"/>
          </w:tcPr>
          <w:p w14:paraId="6F78DE23" w14:textId="587DC1DA" w:rsidR="000055CF" w:rsidRDefault="000055CF" w:rsidP="00B42C7C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64 ppm</w:t>
            </w:r>
          </w:p>
        </w:tc>
      </w:tr>
      <w:tr w:rsidR="000055CF" w14:paraId="31B9AB34" w14:textId="0AEED51C" w:rsidTr="00DE51A7">
        <w:trPr>
          <w:trHeight w:val="229"/>
          <w:jc w:val="center"/>
        </w:trPr>
        <w:tc>
          <w:tcPr>
            <w:tcW w:w="1570" w:type="dxa"/>
          </w:tcPr>
          <w:p w14:paraId="4B3A66CC" w14:textId="537073BD" w:rsidR="000055CF" w:rsidRDefault="000055CF" w:rsidP="00B42C7C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-3</w:t>
            </w:r>
            <w:r w:rsidR="00164BDE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(or 3)</w:t>
            </w:r>
          </w:p>
        </w:tc>
        <w:tc>
          <w:tcPr>
            <w:tcW w:w="1570" w:type="dxa"/>
          </w:tcPr>
          <w:p w14:paraId="1A866ABE" w14:textId="77590E76" w:rsidR="000055CF" w:rsidRDefault="000055CF" w:rsidP="00B42C7C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0.00135</w:t>
            </w:r>
          </w:p>
        </w:tc>
        <w:tc>
          <w:tcPr>
            <w:tcW w:w="1570" w:type="dxa"/>
          </w:tcPr>
          <w:p w14:paraId="266554E5" w14:textId="756007DA" w:rsidR="000055CF" w:rsidRDefault="000055CF" w:rsidP="00B42C7C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1350 ppm</w:t>
            </w:r>
          </w:p>
        </w:tc>
        <w:tc>
          <w:tcPr>
            <w:tcW w:w="1570" w:type="dxa"/>
          </w:tcPr>
          <w:p w14:paraId="07725856" w14:textId="409E6170" w:rsidR="000055CF" w:rsidRDefault="000055CF" w:rsidP="00B42C7C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2700 ppm</w:t>
            </w:r>
          </w:p>
        </w:tc>
      </w:tr>
    </w:tbl>
    <w:p w14:paraId="6CEDB42A" w14:textId="5BEDF682" w:rsidR="000055CF" w:rsidRDefault="000055CF" w:rsidP="000055CF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316B6E3" w14:textId="77777777" w:rsidR="000055CF" w:rsidRDefault="000055CF" w:rsidP="000055CF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AA9E7E4" w14:textId="0255284F" w:rsidR="00B45B81" w:rsidRDefault="008E724D" w:rsidP="00B45B81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fect </w:t>
      </w:r>
      <w:r w:rsidR="00833C79">
        <w:rPr>
          <w:rFonts w:ascii="Times New Roman" w:hAnsi="Times New Roman" w:cs="Times New Roman"/>
          <w:sz w:val="24"/>
          <w:szCs w:val="24"/>
        </w:rPr>
        <w:t>rat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5629A2">
        <w:rPr>
          <w:rFonts w:ascii="Times New Roman" w:hAnsi="Times New Roman" w:cs="Times New Roman"/>
          <w:sz w:val="24"/>
          <w:szCs w:val="24"/>
        </w:rPr>
        <w:t>5</w:t>
      </w:r>
      <w:r w:rsidR="00833C79">
        <w:rPr>
          <w:rFonts w:ascii="Times New Roman" w:hAnsi="Times New Roman" w:cs="Times New Roman"/>
          <w:sz w:val="24"/>
          <w:szCs w:val="24"/>
        </w:rPr>
        <w:t xml:space="preserve"> parts</w:t>
      </w:r>
      <w:r w:rsidR="00BB23E7">
        <w:rPr>
          <w:rFonts w:ascii="Times New Roman" w:hAnsi="Times New Roman" w:cs="Times New Roman"/>
          <w:sz w:val="24"/>
          <w:szCs w:val="24"/>
        </w:rPr>
        <w:t>/</w:t>
      </w:r>
      <w:r w:rsidR="00833C79">
        <w:rPr>
          <w:rFonts w:ascii="Times New Roman" w:hAnsi="Times New Roman" w:cs="Times New Roman"/>
          <w:sz w:val="24"/>
          <w:szCs w:val="24"/>
        </w:rPr>
        <w:t>1000</w:t>
      </w:r>
      <w:r w:rsidR="00B45B8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ested</w:t>
      </w:r>
      <w:r w:rsidR="005629A2">
        <w:rPr>
          <w:rFonts w:ascii="Times New Roman" w:hAnsi="Times New Roman" w:cs="Times New Roman"/>
          <w:sz w:val="24"/>
          <w:szCs w:val="24"/>
        </w:rPr>
        <w:t xml:space="preserve"> = 0.005</w:t>
      </w:r>
      <w:r w:rsidR="00891260">
        <w:rPr>
          <w:rFonts w:ascii="Times New Roman" w:hAnsi="Times New Roman" w:cs="Times New Roman"/>
          <w:sz w:val="24"/>
          <w:szCs w:val="24"/>
        </w:rPr>
        <w:t xml:space="preserve"> (for 2-sided)</w:t>
      </w:r>
    </w:p>
    <w:p w14:paraId="13EDB9D0" w14:textId="3329CBBA" w:rsidR="00B45B81" w:rsidRDefault="005629A2" w:rsidP="00B45B81">
      <w:pPr>
        <w:pStyle w:val="ListParagraph"/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fore, defect rate for one</w:t>
      </w:r>
      <w:r w:rsidR="00891260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sided: </w:t>
      </w:r>
      <w:r w:rsidR="00B45B81">
        <w:rPr>
          <w:rFonts w:ascii="Times New Roman" w:hAnsi="Times New Roman" w:cs="Times New Roman"/>
          <w:sz w:val="24"/>
          <w:szCs w:val="24"/>
        </w:rPr>
        <w:t xml:space="preserve"> </w:t>
      </w:r>
      <w:r w:rsidR="00B45B81" w:rsidRPr="00B45B81">
        <w:rPr>
          <w:rFonts w:ascii="Times New Roman" w:hAnsi="Times New Roman" w:cs="Times New Roman"/>
          <w:b/>
          <w:bCs/>
          <w:sz w:val="24"/>
          <w:szCs w:val="24"/>
        </w:rPr>
        <w:t>0.002</w:t>
      </w:r>
      <w:r>
        <w:rPr>
          <w:rFonts w:ascii="Times New Roman" w:hAnsi="Times New Roman" w:cs="Times New Roman"/>
          <w:b/>
          <w:bCs/>
          <w:sz w:val="24"/>
          <w:szCs w:val="24"/>
        </w:rPr>
        <w:t>5</w:t>
      </w:r>
    </w:p>
    <w:p w14:paraId="33EAAAE0" w14:textId="02461E82" w:rsidR="00B45B81" w:rsidRDefault="005629A2" w:rsidP="00B45B81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</w:t>
      </w:r>
      <w:r w:rsidR="00B45B81">
        <w:rPr>
          <w:rFonts w:ascii="Times New Roman" w:hAnsi="Times New Roman" w:cs="Times New Roman"/>
          <w:sz w:val="24"/>
          <w:szCs w:val="24"/>
        </w:rPr>
        <w:t>rom Standard Distribution Chart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36AEC3B6" w14:textId="77777777" w:rsidR="005629A2" w:rsidRDefault="005629A2" w:rsidP="00B45B81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70"/>
        <w:gridCol w:w="1570"/>
      </w:tblGrid>
      <w:tr w:rsidR="00B45B81" w14:paraId="360E23B4" w14:textId="77777777" w:rsidTr="00B700CC">
        <w:trPr>
          <w:trHeight w:val="240"/>
          <w:jc w:val="center"/>
        </w:trPr>
        <w:tc>
          <w:tcPr>
            <w:tcW w:w="1570" w:type="dxa"/>
          </w:tcPr>
          <w:p w14:paraId="6D0483E7" w14:textId="31D56437" w:rsidR="00B45B81" w:rsidRPr="00B42C7C" w:rsidRDefault="005629A2" w:rsidP="00B700CC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</w:rPr>
              <w:t>f(</w:t>
            </w:r>
            <w:r w:rsidR="00B45B81" w:rsidRPr="00B42C7C"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</w:rPr>
              <w:t>Z</w:t>
            </w:r>
            <w:r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570" w:type="dxa"/>
          </w:tcPr>
          <w:p w14:paraId="61452E4D" w14:textId="2F830313" w:rsidR="00B45B81" w:rsidRPr="00B42C7C" w:rsidRDefault="00B45B81" w:rsidP="00B700CC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</w:rPr>
            </w:pPr>
            <w:r w:rsidRPr="00B42C7C">
              <w:rPr>
                <w:rFonts w:ascii="Times New Roman" w:eastAsiaTheme="minorEastAsia" w:hAnsi="Times New Roman" w:cs="Times New Roman"/>
                <w:b/>
                <w:bCs/>
                <w:sz w:val="24"/>
                <w:szCs w:val="24"/>
              </w:rPr>
              <w:t>Z</w:t>
            </w:r>
          </w:p>
        </w:tc>
      </w:tr>
      <w:tr w:rsidR="00B45B81" w14:paraId="2267976E" w14:textId="77777777" w:rsidTr="00B700CC">
        <w:trPr>
          <w:trHeight w:val="229"/>
          <w:jc w:val="center"/>
        </w:trPr>
        <w:tc>
          <w:tcPr>
            <w:tcW w:w="1570" w:type="dxa"/>
          </w:tcPr>
          <w:p w14:paraId="577C812A" w14:textId="4EF18754" w:rsidR="00B45B81" w:rsidRDefault="005629A2" w:rsidP="00B700CC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0.0025</w:t>
            </w:r>
          </w:p>
        </w:tc>
        <w:tc>
          <w:tcPr>
            <w:tcW w:w="1570" w:type="dxa"/>
          </w:tcPr>
          <w:p w14:paraId="5E73FAC1" w14:textId="6228A673" w:rsidR="00B45B81" w:rsidRDefault="005629A2" w:rsidP="00B700CC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2.81</w:t>
            </w:r>
          </w:p>
        </w:tc>
      </w:tr>
    </w:tbl>
    <w:p w14:paraId="34BA6013" w14:textId="77777777" w:rsidR="00B45B81" w:rsidRDefault="00B45B81" w:rsidP="00B45B81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9A0D4B1" w14:textId="5C1385F9" w:rsidR="00B45B81" w:rsidRDefault="00E34CAA" w:rsidP="00B45B81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fore</w:t>
      </w:r>
      <w:r w:rsidR="005629A2">
        <w:rPr>
          <w:rFonts w:ascii="Times New Roman" w:hAnsi="Times New Roman" w:cs="Times New Roman"/>
          <w:sz w:val="24"/>
          <w:szCs w:val="24"/>
        </w:rPr>
        <w:t>,</w:t>
      </w:r>
    </w:p>
    <w:p w14:paraId="1233F6A7" w14:textId="0254DD33" w:rsidR="00B45B81" w:rsidRPr="005E7E59" w:rsidRDefault="00B45B81" w:rsidP="00B45B81">
      <w:pPr>
        <w:pStyle w:val="ListParagraph"/>
        <w:spacing w:line="240" w:lineRule="auto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Cpk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=Z/3</m:t>
          </m:r>
        </m:oMath>
      </m:oMathPara>
    </w:p>
    <w:p w14:paraId="01A60002" w14:textId="77777777" w:rsidR="005E7E59" w:rsidRPr="00B45B81" w:rsidRDefault="005E7E59" w:rsidP="00B45B81">
      <w:pPr>
        <w:pStyle w:val="ListParagraph"/>
        <w:spacing w:line="240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14:paraId="247BBABA" w14:textId="69B12DA4" w:rsidR="00B45B81" w:rsidRPr="002A11D6" w:rsidRDefault="005E7E59" w:rsidP="00B45B81">
      <w:pPr>
        <w:pStyle w:val="ListParagraph"/>
        <w:spacing w:line="240" w:lineRule="auto"/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Cpk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.8</m:t>
              </m:r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3</m:t>
              </m:r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r>
            <m:rPr>
              <m:sty m:val="bi"/>
            </m:rPr>
            <w:rPr>
              <w:rFonts w:ascii="Cambria Math" w:eastAsiaTheme="minorEastAsia" w:hAnsi="Cambria Math" w:cs="Times New Roman"/>
              <w:sz w:val="24"/>
              <w:szCs w:val="24"/>
            </w:rPr>
            <m:t>0.9366</m:t>
          </m:r>
        </m:oMath>
      </m:oMathPara>
    </w:p>
    <w:p w14:paraId="4CDECB94" w14:textId="77777777" w:rsidR="00B45B81" w:rsidRPr="00B45B81" w:rsidRDefault="00B45B81" w:rsidP="00B45B81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sectPr w:rsidR="00B45B81" w:rsidRPr="00B45B81" w:rsidSect="009D596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D22F03"/>
    <w:multiLevelType w:val="hybridMultilevel"/>
    <w:tmpl w:val="9C749B1C"/>
    <w:lvl w:ilvl="0" w:tplc="2320E6A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6C03C6F"/>
    <w:multiLevelType w:val="hybridMultilevel"/>
    <w:tmpl w:val="2618EED4"/>
    <w:lvl w:ilvl="0" w:tplc="C0F8790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190029"/>
    <w:multiLevelType w:val="hybridMultilevel"/>
    <w:tmpl w:val="0C5C65E8"/>
    <w:lvl w:ilvl="0" w:tplc="6E8665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7864243">
    <w:abstractNumId w:val="1"/>
  </w:num>
  <w:num w:numId="2" w16cid:durableId="1783185790">
    <w:abstractNumId w:val="2"/>
  </w:num>
  <w:num w:numId="3" w16cid:durableId="14186700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3MTMxMzAzNDQyM7FU0lEKTi0uzszPAykwrAUACd8qViwAAAA="/>
  </w:docVars>
  <w:rsids>
    <w:rsidRoot w:val="00AE22E8"/>
    <w:rsid w:val="0000386A"/>
    <w:rsid w:val="000055CF"/>
    <w:rsid w:val="00050A17"/>
    <w:rsid w:val="00066791"/>
    <w:rsid w:val="000D62D1"/>
    <w:rsid w:val="00164BDE"/>
    <w:rsid w:val="002A11D6"/>
    <w:rsid w:val="002C0533"/>
    <w:rsid w:val="0054454F"/>
    <w:rsid w:val="005629A2"/>
    <w:rsid w:val="005E7E59"/>
    <w:rsid w:val="00643611"/>
    <w:rsid w:val="00671B1A"/>
    <w:rsid w:val="00765D4D"/>
    <w:rsid w:val="00833C79"/>
    <w:rsid w:val="00891260"/>
    <w:rsid w:val="008953B5"/>
    <w:rsid w:val="008E724D"/>
    <w:rsid w:val="00915271"/>
    <w:rsid w:val="009D5963"/>
    <w:rsid w:val="009D5D6C"/>
    <w:rsid w:val="00AE22E8"/>
    <w:rsid w:val="00B42C7C"/>
    <w:rsid w:val="00B45B81"/>
    <w:rsid w:val="00BB23E7"/>
    <w:rsid w:val="00E34CAA"/>
    <w:rsid w:val="00E66070"/>
    <w:rsid w:val="00E67985"/>
    <w:rsid w:val="00F83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AFE511"/>
  <w15:chartTrackingRefBased/>
  <w15:docId w15:val="{1B99060F-AD01-46A2-BC40-D7FDB7029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5963"/>
    <w:pPr>
      <w:ind w:left="720"/>
      <w:contextualSpacing/>
    </w:pPr>
  </w:style>
  <w:style w:type="table" w:styleId="TableGrid">
    <w:name w:val="Table Grid"/>
    <w:basedOn w:val="TableNormal"/>
    <w:uiPriority w:val="39"/>
    <w:rsid w:val="005445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6798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9</Words>
  <Characters>7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ma, Anujay</dc:creator>
  <cp:keywords/>
  <dc:description/>
  <cp:lastModifiedBy>Nandanwar, Kunal Gajanan</cp:lastModifiedBy>
  <cp:revision>2</cp:revision>
  <cp:lastPrinted>2022-05-23T03:22:00Z</cp:lastPrinted>
  <dcterms:created xsi:type="dcterms:W3CDTF">2022-05-23T03:22:00Z</dcterms:created>
  <dcterms:modified xsi:type="dcterms:W3CDTF">2022-05-23T03:22:00Z</dcterms:modified>
</cp:coreProperties>
</file>